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reightway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roughe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68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 Deschamp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reightway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575C55F" w:rsidR="00661C78" w:rsidRDefault="00504EBB">
      <w:r>
        <w:rPr>
          <w:noProof/>
        </w:rPr>
        <w:drawing>
          <wp:inline distT="0" distB="0" distL="0" distR="0" wp14:anchorId="410B4736" wp14:editId="3D7DFD9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04EBB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